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eu de boi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Acétate de 4-tert-butylcyclohexyle, cashmera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étate de 4-tert-butylcyclohexy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2,3,4,7,8,8a-hexahydro-3,6,8,8-tetramethyl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shme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3704-61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649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7β,8aα)]-octahydro-3,8,8-trimethyl-6-methylene-1H-3a,7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-2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8-898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6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Cuer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85 mg/kg de peso corporal Animal: rat, Animal sex: female, Guideline: OECD Guideline 401 (Acute Oral Toxicity), 95% CL: 2043 - 3529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de peso corporal Animal: rat, Animal sex: male, Guideline: OECD Guideline 421 (Reproduction / Developmental Toxicity Screening Test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de peso corporal Animal: rat, Animal sex: female, Guideline: OECD Guideline 421 (Reproduction / Developmental Toxicity Screening Test)</w:t>
            </w:r>
          </w:p>
        </w:tc>
      </w:tr>
      <w:tr w14:paraId="7F80DA22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ABE7414" w14:textId="39CCFB4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1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777F1B7" w14:textId="10B7482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875 mg/kg de peso corporal Animal: rat, Animal sex: male, Guideline: OECD Guideline 421 (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eu de bo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7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eu de boi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octahydro-3,8,8-trimethyl-6-methylene-1H-3a,7-methanoazulene (546-28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étate de 4-tert-butylcyclohexyle (32210-23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7β,8aα)]-2,3,4,7,8,8a-hexahydro-3,6,8,8-tetramethyl-1H-3a,7-methanoazulene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shmeran (33704-61-9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o contiene ninguna sustancia incluida en  el Anexo XVII de REACH (Condiciones de restricción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Acétate de 4-tert-butylcyclohexyle, cashmeran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eu de boi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eu de boi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3EB36D-5158-4922-8288-A21E496C9ED0}"/>
</file>

<file path=customXml/itemProps3.xml><?xml version="1.0" encoding="utf-8"?>
<ds:datastoreItem xmlns:ds="http://schemas.openxmlformats.org/officeDocument/2006/customXml" ds:itemID="{637ADA9E-C208-4DA3-8CDB-19A242949F74}"/>
</file>

<file path=customXml/itemProps4.xml><?xml version="1.0" encoding="utf-8"?>
<ds:datastoreItem xmlns:ds="http://schemas.openxmlformats.org/officeDocument/2006/customXml" ds:itemID="{D2715B68-D2CB-43C8-8608-83CE300554B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